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EC65D0" w:rsidRDefault="00EC65D0">
      <w:pPr>
        <w:shd w:val="clear" w:color="auto" w:fill="FFFFFF"/>
        <w:spacing w:line="325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0000002" w14:textId="77777777" w:rsidR="00EC65D0" w:rsidRDefault="00000000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Step 1: Reproducing the embedding and cluster</w:t>
      </w:r>
    </w:p>
    <w:p w14:paraId="00000003" w14:textId="77777777" w:rsidR="00EC65D0" w:rsidRDefault="00000000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–To produce the embedding and clusters from the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atussum_19-reduced.csv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file, we need to run the cells of the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umap_trying2_for_artifact.ipynb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file sequentially. It will produce a file named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“atus_embed_cluster.csv”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which contains everything from the atussum_19-reduced.csv file as well as contains the embedding and cluster for each row. If requires the packages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pandas, </w:t>
      </w: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</w:rPr>
        <w:t>numpy</w:t>
      </w:r>
      <w:proofErr w:type="spellEnd"/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</w:rPr>
        <w:t>sklearn</w:t>
      </w:r>
      <w:proofErr w:type="spellEnd"/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, matplotlib, </w:t>
      </w: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</w:rPr>
        <w:t>hdbscan</w:t>
      </w:r>
      <w:proofErr w:type="spellEnd"/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</w:rPr>
        <w:t>umap</w:t>
      </w:r>
      <w:proofErr w:type="spellEnd"/>
      <w:r>
        <w:rPr>
          <w:rFonts w:ascii="Times New Roman" w:eastAsia="Times New Roman" w:hAnsi="Times New Roman" w:cs="Times New Roman"/>
          <w:b/>
          <w:sz w:val="24"/>
          <w:szCs w:val="24"/>
        </w:rPr>
        <w:t>-learn</w:t>
      </w:r>
      <w:r>
        <w:rPr>
          <w:rFonts w:ascii="Times New Roman" w:eastAsia="Times New Roman" w:hAnsi="Times New Roman" w:cs="Times New Roman"/>
          <w:sz w:val="24"/>
          <w:szCs w:val="24"/>
        </w:rPr>
        <w:t>. Make sure to install those packages before running.</w:t>
      </w:r>
    </w:p>
    <w:p w14:paraId="00000004" w14:textId="77777777" w:rsidR="00EC65D0" w:rsidRDefault="00000000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b/>
          <w:sz w:val="24"/>
          <w:szCs w:val="24"/>
        </w:rPr>
        <w:t>Step 2: Generating the interactive interface</w:t>
      </w:r>
    </w:p>
    <w:p w14:paraId="00000012" w14:textId="179F0623" w:rsidR="00EC65D0" w:rsidRPr="00CD60E6" w:rsidRDefault="00000000" w:rsidP="00CD60E6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–In this step, we will use the file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“atus_embed_cluster.csv”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generated in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Step 1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o produce the visualization. Sequentially run the cells of the file </w:t>
      </w:r>
      <w:proofErr w:type="spellStart"/>
      <w:r w:rsidR="00CD60E6">
        <w:rPr>
          <w:rFonts w:ascii="Times New Roman" w:eastAsia="Times New Roman" w:hAnsi="Times New Roman" w:cs="Times New Roman"/>
          <w:b/>
          <w:sz w:val="24"/>
          <w:szCs w:val="24"/>
        </w:rPr>
        <w:t>codes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.ipynb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to produce the visualization. Apart from the previous packages, it requires </w:t>
      </w: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</w:rPr>
        <w:t>plotly</w:t>
      </w:r>
      <w:proofErr w:type="spellEnd"/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</w:rPr>
        <w:t>scipy</w:t>
      </w:r>
      <w:proofErr w:type="spellEnd"/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, </w:t>
      </w:r>
      <w:proofErr w:type="spellStart"/>
      <w:r>
        <w:rPr>
          <w:rFonts w:ascii="Times New Roman" w:eastAsia="Times New Roman" w:hAnsi="Times New Roman" w:cs="Times New Roman"/>
          <w:b/>
          <w:sz w:val="24"/>
          <w:szCs w:val="24"/>
        </w:rPr>
        <w:t>ipywidgets</w:t>
      </w:r>
      <w:proofErr w:type="spellEnd"/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packages to produce the visualizations. It may require some other packages as well. Make sure to install those packages before running. </w:t>
      </w:r>
    </w:p>
    <w:sectPr w:rsidR="00EC65D0" w:rsidRPr="00CD60E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WzNDM0sTAwNzcyMjFT0lEKTi0uzszPAykwrAUAP1vKCCwAAAA="/>
  </w:docVars>
  <w:rsids>
    <w:rsidRoot w:val="00EC65D0"/>
    <w:rsid w:val="00CD60E6"/>
    <w:rsid w:val="00EC65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47FB36"/>
  <w15:docId w15:val="{CB562EFC-4694-4BFF-A9A1-709C4E1155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SimSun" w:hAnsi="Arial" w:cs="Arial"/>
        <w:sz w:val="22"/>
        <w:szCs w:val="22"/>
        <w:lang w:val="en" w:eastAsia="zh-C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rFonts w:eastAsia="Arial"/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hz20BU5PmG7hlCpNQLohXKWsegw==">AMUW2mUy5hhcaQITNtluCm9+E5pZ4LYCMVldwBdoNItTmhq2/8ozqPIDZ+33f5wOSbvDERk6Jy2qtscjwCuxWXDrVGLKqkOt5zX4OSySc3ulVxfHu5pSvO4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4</Words>
  <Characters>823</Characters>
  <Application>Microsoft Office Word</Application>
  <DocSecurity>0</DocSecurity>
  <Lines>6</Lines>
  <Paragraphs>1</Paragraphs>
  <ScaleCrop>false</ScaleCrop>
  <Company/>
  <LinksUpToDate>false</LinksUpToDate>
  <CharactersWithSpaces>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XIANG ZHENG</cp:lastModifiedBy>
  <cp:revision>2</cp:revision>
  <dcterms:created xsi:type="dcterms:W3CDTF">2022-12-16T20:29:00Z</dcterms:created>
  <dcterms:modified xsi:type="dcterms:W3CDTF">2022-12-16T20:30:00Z</dcterms:modified>
</cp:coreProperties>
</file>